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7DDFED" w14:textId="1D9E48BE" w:rsidR="002520EB" w:rsidRDefault="002520EB">
      <w:r w:rsidRPr="00F41CDC">
        <w:rPr>
          <w:b/>
        </w:rPr>
        <w:t>Name</w:t>
      </w:r>
      <w:r>
        <w:t>: Greg</w:t>
      </w:r>
    </w:p>
    <w:p w14:paraId="097C91DD" w14:textId="0AF4765F" w:rsidR="002520EB" w:rsidRDefault="002520EB">
      <w:r w:rsidRPr="00F41CDC">
        <w:rPr>
          <w:b/>
        </w:rPr>
        <w:t>Gender</w:t>
      </w:r>
      <w:r>
        <w:t>: Male</w:t>
      </w:r>
    </w:p>
    <w:p w14:paraId="5681C761" w14:textId="3D51F6B3" w:rsidR="002520EB" w:rsidRDefault="002520EB">
      <w:r w:rsidRPr="00F41CDC">
        <w:rPr>
          <w:b/>
        </w:rPr>
        <w:t>Age</w:t>
      </w:r>
      <w:r>
        <w:t>: 32</w:t>
      </w:r>
    </w:p>
    <w:p w14:paraId="2BDAFFD1" w14:textId="4F05640A" w:rsidR="002520EB" w:rsidRDefault="002520EB">
      <w:r w:rsidRPr="00F41CDC">
        <w:rPr>
          <w:b/>
        </w:rPr>
        <w:t>Education</w:t>
      </w:r>
      <w:r>
        <w:t>: bachelor’s Degree</w:t>
      </w:r>
    </w:p>
    <w:p w14:paraId="0016BD65" w14:textId="6AF6871C" w:rsidR="002520EB" w:rsidRDefault="002520EB">
      <w:r w:rsidRPr="00F41CDC">
        <w:rPr>
          <w:b/>
        </w:rPr>
        <w:t>Occupation</w:t>
      </w:r>
      <w:r>
        <w:t xml:space="preserve">: Marketing </w:t>
      </w:r>
    </w:p>
    <w:p w14:paraId="12D88F0E" w14:textId="75B7EB45" w:rsidR="002520EB" w:rsidRDefault="002520EB">
      <w:r w:rsidRPr="00F41CDC">
        <w:rPr>
          <w:b/>
        </w:rPr>
        <w:t>Location</w:t>
      </w:r>
      <w:r>
        <w:t>: Minneapolis</w:t>
      </w:r>
    </w:p>
    <w:p w14:paraId="2BC9AA48" w14:textId="72965B81" w:rsidR="002520EB" w:rsidRDefault="002520EB"/>
    <w:p w14:paraId="0D414B6B" w14:textId="3A299C78" w:rsidR="002520EB" w:rsidRPr="00F41CDC" w:rsidRDefault="002520EB">
      <w:pPr>
        <w:rPr>
          <w:b/>
        </w:rPr>
      </w:pPr>
      <w:r w:rsidRPr="00F41CDC">
        <w:rPr>
          <w:b/>
        </w:rPr>
        <w:t>Motivations:</w:t>
      </w:r>
    </w:p>
    <w:p w14:paraId="6964870D" w14:textId="35ED2066" w:rsidR="002520EB" w:rsidRDefault="00F41CDC">
      <w:r>
        <w:t>Greg plays mobile games to pass time and compete against friends but not necessarily at the same time. He usually plays games where he competes against himself when passing short period of time.</w:t>
      </w:r>
    </w:p>
    <w:p w14:paraId="6500CA2A" w14:textId="77777777" w:rsidR="00F41CDC" w:rsidRDefault="00F41CDC"/>
    <w:p w14:paraId="44C2ADB9" w14:textId="32F9083F" w:rsidR="002520EB" w:rsidRDefault="002520EB">
      <w:pPr>
        <w:rPr>
          <w:b/>
        </w:rPr>
      </w:pPr>
      <w:r w:rsidRPr="00F41CDC">
        <w:rPr>
          <w:b/>
        </w:rPr>
        <w:t>Criteria for selecting game</w:t>
      </w:r>
    </w:p>
    <w:p w14:paraId="16BE386C" w14:textId="5DAD824A" w:rsidR="00F41CDC" w:rsidRPr="00F41CDC" w:rsidRDefault="00F41CDC" w:rsidP="00F41CDC">
      <w:pPr>
        <w:pStyle w:val="ListParagraph"/>
        <w:numPr>
          <w:ilvl w:val="0"/>
          <w:numId w:val="1"/>
        </w:numPr>
        <w:rPr>
          <w:b/>
        </w:rPr>
      </w:pPr>
      <w:r>
        <w:t xml:space="preserve">free to play </w:t>
      </w:r>
    </w:p>
    <w:p w14:paraId="30A743F4" w14:textId="6A588752" w:rsidR="00F41CDC" w:rsidRDefault="00F41CDC" w:rsidP="00F41CDC">
      <w:pPr>
        <w:pStyle w:val="ListParagraph"/>
        <w:numPr>
          <w:ilvl w:val="0"/>
          <w:numId w:val="1"/>
        </w:numPr>
      </w:pPr>
      <w:r w:rsidRPr="00F41CDC">
        <w:t>ability to play against friends</w:t>
      </w:r>
    </w:p>
    <w:p w14:paraId="614C3B5D" w14:textId="77777777" w:rsidR="00F41CDC" w:rsidRPr="00F41CDC" w:rsidRDefault="00F41CDC" w:rsidP="00F41CDC">
      <w:pPr>
        <w:pStyle w:val="ListParagraph"/>
        <w:numPr>
          <w:ilvl w:val="0"/>
          <w:numId w:val="1"/>
        </w:numPr>
      </w:pPr>
    </w:p>
    <w:p w14:paraId="6ADE760B" w14:textId="1BE6B1BF" w:rsidR="002520EB" w:rsidRPr="00F41CDC" w:rsidRDefault="002520EB">
      <w:pPr>
        <w:rPr>
          <w:b/>
        </w:rPr>
      </w:pPr>
      <w:r w:rsidRPr="00F41CDC">
        <w:rPr>
          <w:b/>
        </w:rPr>
        <w:t>Frustration with games</w:t>
      </w:r>
    </w:p>
    <w:p w14:paraId="7C3DB883" w14:textId="7D5914A5" w:rsidR="00F41CDC" w:rsidRDefault="00F41CDC" w:rsidP="00F41CDC">
      <w:pPr>
        <w:pStyle w:val="ListParagraph"/>
        <w:numPr>
          <w:ilvl w:val="0"/>
          <w:numId w:val="1"/>
        </w:numPr>
      </w:pPr>
      <w:r>
        <w:t xml:space="preserve">cost to play </w:t>
      </w:r>
    </w:p>
    <w:p w14:paraId="5D7A05C9" w14:textId="6D9D370E" w:rsidR="00F41CDC" w:rsidRDefault="00F41CDC" w:rsidP="00F41CDC">
      <w:pPr>
        <w:pStyle w:val="ListParagraph"/>
        <w:numPr>
          <w:ilvl w:val="0"/>
          <w:numId w:val="1"/>
        </w:numPr>
      </w:pPr>
      <w:r>
        <w:t xml:space="preserve">too hard to advance </w:t>
      </w:r>
    </w:p>
    <w:p w14:paraId="2AC89E58" w14:textId="271D9B48" w:rsidR="00F41CDC" w:rsidRDefault="00F41CDC" w:rsidP="00F41CDC">
      <w:pPr>
        <w:pStyle w:val="ListParagraph"/>
        <w:numPr>
          <w:ilvl w:val="0"/>
          <w:numId w:val="1"/>
        </w:numPr>
      </w:pPr>
      <w:r>
        <w:t>when friends become unresponsive</w:t>
      </w:r>
    </w:p>
    <w:p w14:paraId="35DAF35F" w14:textId="77777777" w:rsidR="00F41CDC" w:rsidRDefault="00F41CDC" w:rsidP="00F41CDC">
      <w:pPr>
        <w:ind w:left="360"/>
      </w:pPr>
    </w:p>
    <w:p w14:paraId="7DB4B8F5" w14:textId="77777777" w:rsidR="002520EB" w:rsidRDefault="002520EB"/>
    <w:p w14:paraId="1DDD179D" w14:textId="4BFC3E19" w:rsidR="002520EB" w:rsidRDefault="002520EB"/>
    <w:p w14:paraId="26E71E2C" w14:textId="0B7D56B4" w:rsidR="00F41CDC" w:rsidRDefault="00F41CDC"/>
    <w:p w14:paraId="6273ED43" w14:textId="1462142F" w:rsidR="00F41CDC" w:rsidRDefault="00F41CDC"/>
    <w:p w14:paraId="11AD17AF" w14:textId="3872486D" w:rsidR="00F41CDC" w:rsidRDefault="00F41CDC"/>
    <w:p w14:paraId="13514BC0" w14:textId="30D3C989" w:rsidR="00F41CDC" w:rsidRDefault="00F41CDC"/>
    <w:p w14:paraId="47E75CDE" w14:textId="11E29129" w:rsidR="00F41CDC" w:rsidRDefault="00F41CDC"/>
    <w:p w14:paraId="3BE78393" w14:textId="3BAF624A" w:rsidR="00F41CDC" w:rsidRDefault="00F41CDC"/>
    <w:p w14:paraId="525A7A16" w14:textId="740A8996" w:rsidR="00F41CDC" w:rsidRDefault="00F41CDC"/>
    <w:p w14:paraId="11E575FC" w14:textId="2AEC0D61" w:rsidR="00F41CDC" w:rsidRDefault="00F41CDC"/>
    <w:p w14:paraId="2E149A6D" w14:textId="324D9AC7" w:rsidR="00F41CDC" w:rsidRDefault="00F41CDC" w:rsidP="00F41CDC">
      <w:r w:rsidRPr="00F41CDC">
        <w:rPr>
          <w:b/>
        </w:rPr>
        <w:lastRenderedPageBreak/>
        <w:t>Name</w:t>
      </w:r>
      <w:r>
        <w:t xml:space="preserve">: </w:t>
      </w:r>
      <w:r>
        <w:t>Samantha</w:t>
      </w:r>
    </w:p>
    <w:p w14:paraId="67750D81" w14:textId="5574F819" w:rsidR="00F41CDC" w:rsidRDefault="00F41CDC" w:rsidP="00F41CDC">
      <w:r w:rsidRPr="00F41CDC">
        <w:rPr>
          <w:b/>
        </w:rPr>
        <w:t>Gender</w:t>
      </w:r>
      <w:r>
        <w:t xml:space="preserve">: </w:t>
      </w:r>
      <w:r>
        <w:t>Female</w:t>
      </w:r>
    </w:p>
    <w:p w14:paraId="1093F9C3" w14:textId="6F9F1E9F" w:rsidR="00F41CDC" w:rsidRDefault="00F41CDC" w:rsidP="00F41CDC">
      <w:r w:rsidRPr="00F41CDC">
        <w:rPr>
          <w:b/>
        </w:rPr>
        <w:t>Age</w:t>
      </w:r>
      <w:r>
        <w:t xml:space="preserve">: </w:t>
      </w:r>
      <w:r>
        <w:t>2</w:t>
      </w:r>
      <w:r w:rsidR="004B28F4">
        <w:t>9</w:t>
      </w:r>
    </w:p>
    <w:p w14:paraId="17E176E6" w14:textId="77777777" w:rsidR="00F41CDC" w:rsidRDefault="00F41CDC" w:rsidP="00F41CDC">
      <w:r w:rsidRPr="00F41CDC">
        <w:rPr>
          <w:b/>
        </w:rPr>
        <w:t>Education</w:t>
      </w:r>
      <w:r>
        <w:t>: bachelor’s Degree</w:t>
      </w:r>
    </w:p>
    <w:p w14:paraId="3F9B0CDA" w14:textId="2429EC4C" w:rsidR="00F41CDC" w:rsidRDefault="00F41CDC" w:rsidP="00F41CDC">
      <w:r w:rsidRPr="00F41CDC">
        <w:rPr>
          <w:b/>
        </w:rPr>
        <w:t>Occupation</w:t>
      </w:r>
      <w:r>
        <w:t xml:space="preserve">: </w:t>
      </w:r>
      <w:r w:rsidR="004B28F4">
        <w:t>High school Teacher</w:t>
      </w:r>
    </w:p>
    <w:p w14:paraId="3A48E2FC" w14:textId="71C4357B" w:rsidR="00F41CDC" w:rsidRDefault="00F41CDC" w:rsidP="00F41CDC">
      <w:r w:rsidRPr="00F41CDC">
        <w:rPr>
          <w:b/>
        </w:rPr>
        <w:t>Location</w:t>
      </w:r>
      <w:r>
        <w:t xml:space="preserve">: </w:t>
      </w:r>
      <w:r w:rsidR="004B28F4">
        <w:t>Lakeville</w:t>
      </w:r>
    </w:p>
    <w:p w14:paraId="1938A495" w14:textId="77777777" w:rsidR="00F41CDC" w:rsidRDefault="00F41CDC" w:rsidP="00F41CDC"/>
    <w:p w14:paraId="2D0EA319" w14:textId="77777777" w:rsidR="00F41CDC" w:rsidRPr="00F41CDC" w:rsidRDefault="00F41CDC" w:rsidP="00F41CDC">
      <w:pPr>
        <w:rPr>
          <w:b/>
        </w:rPr>
      </w:pPr>
      <w:r w:rsidRPr="00F41CDC">
        <w:rPr>
          <w:b/>
        </w:rPr>
        <w:t>Motivations:</w:t>
      </w:r>
    </w:p>
    <w:p w14:paraId="2593CE0D" w14:textId="67901D48" w:rsidR="00F41CDC" w:rsidRDefault="00FF58AE" w:rsidP="00F41CDC">
      <w:r>
        <w:t>Samantha is a high school teacher and likes to play desktop games. She is passionate about winning in any game she plays.  She enjoys playing any sport game.</w:t>
      </w:r>
      <w:bookmarkStart w:id="0" w:name="_GoBack"/>
      <w:bookmarkEnd w:id="0"/>
    </w:p>
    <w:p w14:paraId="325485A4" w14:textId="77777777" w:rsidR="00F41CDC" w:rsidRDefault="00F41CDC" w:rsidP="00F41CDC"/>
    <w:p w14:paraId="6F97B1E7" w14:textId="77777777" w:rsidR="00F41CDC" w:rsidRDefault="00F41CDC" w:rsidP="00F41CDC">
      <w:pPr>
        <w:rPr>
          <w:b/>
        </w:rPr>
      </w:pPr>
      <w:r w:rsidRPr="00F41CDC">
        <w:rPr>
          <w:b/>
        </w:rPr>
        <w:t>Criteria for selecting game</w:t>
      </w:r>
    </w:p>
    <w:p w14:paraId="3D8AE7F0" w14:textId="77777777" w:rsidR="006A0DEE" w:rsidRDefault="006A0DEE" w:rsidP="00F41CDC">
      <w:pPr>
        <w:pStyle w:val="ListParagraph"/>
        <w:numPr>
          <w:ilvl w:val="0"/>
          <w:numId w:val="1"/>
        </w:numPr>
      </w:pPr>
      <w:r>
        <w:t xml:space="preserve">Shows ranking of players at the end of the game </w:t>
      </w:r>
    </w:p>
    <w:p w14:paraId="3473FA39" w14:textId="3B142DA1" w:rsidR="00F41CDC" w:rsidRDefault="00F41CDC" w:rsidP="00F41CDC">
      <w:pPr>
        <w:pStyle w:val="ListParagraph"/>
        <w:numPr>
          <w:ilvl w:val="0"/>
          <w:numId w:val="1"/>
        </w:numPr>
      </w:pPr>
      <w:r w:rsidRPr="00F41CDC">
        <w:t xml:space="preserve">ability to play </w:t>
      </w:r>
      <w:r w:rsidR="006A0DEE">
        <w:t>with multiple players</w:t>
      </w:r>
    </w:p>
    <w:p w14:paraId="605319B2" w14:textId="77777777" w:rsidR="00F41CDC" w:rsidRPr="00F41CDC" w:rsidRDefault="00F41CDC" w:rsidP="006A0DEE">
      <w:pPr>
        <w:pStyle w:val="ListParagraph"/>
      </w:pPr>
    </w:p>
    <w:p w14:paraId="6F0DBC52" w14:textId="77777777" w:rsidR="00F41CDC" w:rsidRPr="00F41CDC" w:rsidRDefault="00F41CDC" w:rsidP="00F41CDC">
      <w:pPr>
        <w:rPr>
          <w:b/>
        </w:rPr>
      </w:pPr>
      <w:r w:rsidRPr="00F41CDC">
        <w:rPr>
          <w:b/>
        </w:rPr>
        <w:t>Frustration with games</w:t>
      </w:r>
    </w:p>
    <w:p w14:paraId="7CFE7CE3" w14:textId="3EB53FFB" w:rsidR="00F41CDC" w:rsidRDefault="006A0DEE" w:rsidP="00F41CDC">
      <w:pPr>
        <w:pStyle w:val="ListParagraph"/>
        <w:numPr>
          <w:ilvl w:val="0"/>
          <w:numId w:val="1"/>
        </w:numPr>
      </w:pPr>
      <w:r>
        <w:t xml:space="preserve">doesn’t have a multiple player option </w:t>
      </w:r>
    </w:p>
    <w:p w14:paraId="7ED24601" w14:textId="03C7E9AE" w:rsidR="00F41CDC" w:rsidRDefault="006A0DEE" w:rsidP="00F41CDC">
      <w:pPr>
        <w:pStyle w:val="ListParagraph"/>
        <w:numPr>
          <w:ilvl w:val="0"/>
          <w:numId w:val="1"/>
        </w:numPr>
      </w:pPr>
      <w:r>
        <w:t>sign up requirements</w:t>
      </w:r>
    </w:p>
    <w:p w14:paraId="63D48581" w14:textId="77777777" w:rsidR="00F41CDC" w:rsidRDefault="00F41CDC" w:rsidP="00F41CDC">
      <w:pPr>
        <w:ind w:left="360"/>
      </w:pPr>
    </w:p>
    <w:p w14:paraId="3CCA0AFF" w14:textId="77ED501B" w:rsidR="00F41CDC" w:rsidRDefault="00F41CDC"/>
    <w:p w14:paraId="6627109F" w14:textId="03B58480" w:rsidR="00740746" w:rsidRDefault="00740746"/>
    <w:p w14:paraId="65A8C2B8" w14:textId="1642EABB" w:rsidR="00740746" w:rsidRDefault="00740746"/>
    <w:p w14:paraId="2033D244" w14:textId="7F16355E" w:rsidR="00740746" w:rsidRDefault="00740746"/>
    <w:p w14:paraId="120A5FF8" w14:textId="33107AA5" w:rsidR="00740746" w:rsidRDefault="00740746"/>
    <w:p w14:paraId="1A3DE5B5" w14:textId="53A21B75" w:rsidR="00740746" w:rsidRDefault="00740746"/>
    <w:p w14:paraId="0D043505" w14:textId="7572A84D" w:rsidR="00740746" w:rsidRDefault="00740746"/>
    <w:p w14:paraId="4AAF879C" w14:textId="4AF24C67" w:rsidR="00740746" w:rsidRDefault="00740746"/>
    <w:p w14:paraId="4C69F85D" w14:textId="1869E5AC" w:rsidR="00740746" w:rsidRDefault="00740746"/>
    <w:p w14:paraId="319CC1D0" w14:textId="4A6445AE" w:rsidR="00740746" w:rsidRDefault="00740746"/>
    <w:p w14:paraId="03D1FCEE" w14:textId="77777777" w:rsidR="006A0DEE" w:rsidRDefault="006A0DEE"/>
    <w:p w14:paraId="508CDDF4" w14:textId="38605A7E" w:rsidR="00740746" w:rsidRDefault="00740746" w:rsidP="00740746">
      <w:r w:rsidRPr="00F41CDC">
        <w:rPr>
          <w:b/>
        </w:rPr>
        <w:lastRenderedPageBreak/>
        <w:t>Name</w:t>
      </w:r>
      <w:r>
        <w:t xml:space="preserve">: </w:t>
      </w:r>
      <w:r>
        <w:t xml:space="preserve">John </w:t>
      </w:r>
    </w:p>
    <w:p w14:paraId="472BAE4B" w14:textId="05848538" w:rsidR="00740746" w:rsidRDefault="00740746" w:rsidP="00740746">
      <w:r w:rsidRPr="00F41CDC">
        <w:rPr>
          <w:b/>
        </w:rPr>
        <w:t>Gender</w:t>
      </w:r>
      <w:r>
        <w:t xml:space="preserve">: </w:t>
      </w:r>
      <w:r>
        <w:t>M</w:t>
      </w:r>
      <w:r>
        <w:t>ale</w:t>
      </w:r>
    </w:p>
    <w:p w14:paraId="71CA4F55" w14:textId="796BD2BC" w:rsidR="00740746" w:rsidRDefault="00740746" w:rsidP="00740746">
      <w:r w:rsidRPr="00F41CDC">
        <w:rPr>
          <w:b/>
        </w:rPr>
        <w:t>Age</w:t>
      </w:r>
      <w:r>
        <w:t>: 2</w:t>
      </w:r>
      <w:r>
        <w:t>5</w:t>
      </w:r>
    </w:p>
    <w:p w14:paraId="795252C8" w14:textId="77777777" w:rsidR="00740746" w:rsidRDefault="00740746" w:rsidP="00740746">
      <w:r w:rsidRPr="00F41CDC">
        <w:rPr>
          <w:b/>
        </w:rPr>
        <w:t>Education</w:t>
      </w:r>
      <w:r>
        <w:t>: bachelor’s Degree</w:t>
      </w:r>
    </w:p>
    <w:p w14:paraId="663EB9DD" w14:textId="6FD4FF92" w:rsidR="00740746" w:rsidRDefault="00740746" w:rsidP="00740746">
      <w:r w:rsidRPr="00F41CDC">
        <w:rPr>
          <w:b/>
        </w:rPr>
        <w:t>Occupation</w:t>
      </w:r>
      <w:r>
        <w:t xml:space="preserve">: </w:t>
      </w:r>
      <w:r>
        <w:t>Account</w:t>
      </w:r>
      <w:r w:rsidR="004B28F4">
        <w:t>ant</w:t>
      </w:r>
    </w:p>
    <w:p w14:paraId="0F6D5331" w14:textId="1D9913B8" w:rsidR="00740746" w:rsidRDefault="00740746" w:rsidP="00740746">
      <w:r w:rsidRPr="00F41CDC">
        <w:rPr>
          <w:b/>
        </w:rPr>
        <w:t>Location</w:t>
      </w:r>
      <w:r>
        <w:t xml:space="preserve">: </w:t>
      </w:r>
      <w:r>
        <w:t>Saint Paul</w:t>
      </w:r>
    </w:p>
    <w:p w14:paraId="701D3499" w14:textId="77777777" w:rsidR="00740746" w:rsidRDefault="00740746" w:rsidP="00740746"/>
    <w:p w14:paraId="2B77BB75" w14:textId="77777777" w:rsidR="00740746" w:rsidRPr="00F41CDC" w:rsidRDefault="00740746" w:rsidP="00740746">
      <w:pPr>
        <w:rPr>
          <w:b/>
        </w:rPr>
      </w:pPr>
      <w:r w:rsidRPr="00F41CDC">
        <w:rPr>
          <w:b/>
        </w:rPr>
        <w:t>Motivations:</w:t>
      </w:r>
    </w:p>
    <w:p w14:paraId="60B17052" w14:textId="03DC0870" w:rsidR="00740746" w:rsidRDefault="00740746" w:rsidP="00740746">
      <w:r>
        <w:t xml:space="preserve">John is a recent college graduate. After his graduation he has been able to secure a job at a local accounting firm that pays a medium salary for his experience and level. John has been a life long fan of football and more specifically, the Vikings. He enjoys attending the game with his friends. With the medium salary however, john cannot afford to pay too much to attend the game. </w:t>
      </w:r>
    </w:p>
    <w:p w14:paraId="378569FE" w14:textId="14962FB8" w:rsidR="00740746" w:rsidRDefault="00740746" w:rsidP="00740746">
      <w:pPr>
        <w:rPr>
          <w:b/>
        </w:rPr>
      </w:pPr>
      <w:r w:rsidRPr="00F41CDC">
        <w:rPr>
          <w:b/>
        </w:rPr>
        <w:t>Criteria for selecting game</w:t>
      </w:r>
    </w:p>
    <w:p w14:paraId="14400F0B" w14:textId="77777777" w:rsidR="00740746" w:rsidRPr="00F41CDC" w:rsidRDefault="00740746" w:rsidP="00740746">
      <w:pPr>
        <w:pStyle w:val="ListParagraph"/>
        <w:numPr>
          <w:ilvl w:val="0"/>
          <w:numId w:val="1"/>
        </w:numPr>
        <w:rPr>
          <w:b/>
        </w:rPr>
      </w:pPr>
      <w:r>
        <w:t xml:space="preserve">free to play </w:t>
      </w:r>
    </w:p>
    <w:p w14:paraId="725D35F7" w14:textId="42F1B96E" w:rsidR="00740746" w:rsidRDefault="00740746" w:rsidP="00740746">
      <w:pPr>
        <w:pStyle w:val="ListParagraph"/>
        <w:numPr>
          <w:ilvl w:val="0"/>
          <w:numId w:val="1"/>
        </w:numPr>
      </w:pPr>
      <w:r>
        <w:t>highly competitive</w:t>
      </w:r>
    </w:p>
    <w:p w14:paraId="21F09180" w14:textId="0A581A11" w:rsidR="00740746" w:rsidRPr="00F41CDC" w:rsidRDefault="00740746" w:rsidP="00740746">
      <w:pPr>
        <w:pStyle w:val="ListParagraph"/>
        <w:numPr>
          <w:ilvl w:val="0"/>
          <w:numId w:val="1"/>
        </w:numPr>
      </w:pPr>
      <w:r>
        <w:t>ability to play with friends</w:t>
      </w:r>
    </w:p>
    <w:p w14:paraId="7CEC284F" w14:textId="77777777" w:rsidR="00740746" w:rsidRPr="00F41CDC" w:rsidRDefault="00740746" w:rsidP="00740746">
      <w:pPr>
        <w:rPr>
          <w:b/>
        </w:rPr>
      </w:pPr>
      <w:r w:rsidRPr="00F41CDC">
        <w:rPr>
          <w:b/>
        </w:rPr>
        <w:t>Frustration with games</w:t>
      </w:r>
    </w:p>
    <w:p w14:paraId="0AD347FA" w14:textId="42FE414B" w:rsidR="00740746" w:rsidRDefault="004B28F4" w:rsidP="00740746">
      <w:pPr>
        <w:pStyle w:val="ListParagraph"/>
        <w:numPr>
          <w:ilvl w:val="0"/>
          <w:numId w:val="1"/>
        </w:numPr>
      </w:pPr>
      <w:r>
        <w:t xml:space="preserve">not being able to play the game right away </w:t>
      </w:r>
    </w:p>
    <w:p w14:paraId="030ACDFC" w14:textId="014C5111" w:rsidR="00740746" w:rsidRDefault="004B28F4" w:rsidP="00740746">
      <w:pPr>
        <w:pStyle w:val="ListParagraph"/>
        <w:numPr>
          <w:ilvl w:val="0"/>
          <w:numId w:val="1"/>
        </w:numPr>
      </w:pPr>
      <w:r>
        <w:t>not knowing what to do.</w:t>
      </w:r>
      <w:r w:rsidR="00740746">
        <w:t xml:space="preserve"> </w:t>
      </w:r>
    </w:p>
    <w:sectPr w:rsidR="0074074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6858D8"/>
    <w:multiLevelType w:val="hybridMultilevel"/>
    <w:tmpl w:val="57061C32"/>
    <w:lvl w:ilvl="0" w:tplc="E4F4ED5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SzMDQ3N7Q0tTQ0MbZU0lEKTi0uzszPAykwrAUApjIrHiwAAAA="/>
  </w:docVars>
  <w:rsids>
    <w:rsidRoot w:val="002520EB"/>
    <w:rsid w:val="002520EB"/>
    <w:rsid w:val="004B28F4"/>
    <w:rsid w:val="006A0DEE"/>
    <w:rsid w:val="00740746"/>
    <w:rsid w:val="00F41CDC"/>
    <w:rsid w:val="00FF58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872E0F"/>
  <w15:chartTrackingRefBased/>
  <w15:docId w15:val="{F77D776F-FA9D-471F-BDCD-40FF608662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1CD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TotalTime>
  <Pages>3</Pages>
  <Words>251</Words>
  <Characters>1432</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isa Tuffa</dc:creator>
  <cp:keywords/>
  <dc:description/>
  <cp:lastModifiedBy>Abdisa Tuffa</cp:lastModifiedBy>
  <cp:revision>1</cp:revision>
  <dcterms:created xsi:type="dcterms:W3CDTF">2018-05-25T00:29:00Z</dcterms:created>
  <dcterms:modified xsi:type="dcterms:W3CDTF">2018-05-25T01:42:00Z</dcterms:modified>
</cp:coreProperties>
</file>